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f3c21edc185db93bc034237c69ae1c723e29bea"/>
    <w:p>
      <w:pPr>
        <w:pStyle w:val="Heading1"/>
      </w:pPr>
      <w:r>
        <w:t xml:space="preserve">COVER LETTER FOR PHYSIOTHERAPIST POSITION IN MEXICO CITY</w:t>
      </w:r>
    </w:p>
    <w:p>
      <w:pPr>
        <w:pStyle w:val="FirstParagraph"/>
      </w:pPr>
      <w:r>
        <w:t xml:space="preserve">Dear [Hiring Manager's Name],</w:t>
      </w:r>
    </w:p>
    <w:p>
      <w:pPr>
        <w:pStyle w:val="BodyText"/>
      </w:pPr>
      <w:r>
        <w:t xml:space="preserve">I am writing to express my sincere interest in the Physiotherapist position at your esteemed clinic in Mexico City, Mexico. As a dedicated and skilled physiotherapist with a passion for improving patient mobility and quality of life, I am excited about the opportunity to contribute to your team while working in one of the most vibrant and culturally rich cities in Latin America. My background in rehabilitation sciences, combined with my commitment to personalized care, aligns perfectly with the values and goals of your organization. I am particularly drawn to this role because it allows me to combine my professional expertise with a deep appreciation for the unique healthcare needs of Mexico City’s diverse population.</w:t>
      </w:r>
    </w:p>
    <w:p>
      <w:pPr>
        <w:pStyle w:val="BodyText"/>
      </w:pPr>
      <w:r>
        <w:t xml:space="preserve">With [X years] of experience in physiotherapy, I have developed a strong foundation in diagnosing and treating musculoskeletal, neurological, and sports-related conditions. My work has spanned various settings, including private clinics, rehabilitation centers, and community health initiatives. This diverse experience has equipped me with the ability to adapt my approach to meet the specific needs of each patient while maintaining a focus on holistic care. In Mexico City, where the demands of urban life often lead to chronic pain and injury-related challenges, I am confident that my skills in manual therapy, therapeutic exercise prescription, and patient education will make a meaningful impact.</w:t>
      </w:r>
    </w:p>
    <w:p>
      <w:pPr>
        <w:pStyle w:val="BodyText"/>
      </w:pPr>
      <w:r>
        <w:t xml:space="preserve">One of the most rewarding aspects of my career has been working with patients from different cultural and socioeconomic backgrounds. In Mexico City, where the population is as varied as its landscapes—from bustling downtown neighborhoods to serene colonial districts—this adaptability is essential. I have consistently prioritized building trust through clear communication and empathy, ensuring that patients feel heard and supported throughout their recovery journey. My ability to connect with individuals from all walks of life has allowed me to deliver care that is both effective and culturally sensitive, a quality I believe is vital in a city as dynamic as Mexico City.</w:t>
      </w:r>
    </w:p>
    <w:p>
      <w:pPr>
        <w:pStyle w:val="BodyText"/>
      </w:pPr>
      <w:r>
        <w:t xml:space="preserve">As a physiotherapist, I am deeply committed to staying current with advancements in the field. I regularly attend workshops and seminars on innovative treatment techniques, such as dry needling, functional movement analysis, and technology-assisted rehabilitation. These efforts have enabled me to integrate cutting-edge methods into my practice while maintaining a focus on evidence-based care. In Mexico City, where access to specialized healthcare services is growing but still unevenly distributed, I aim to bridge gaps by providing high-quality treatments that are both accessible and affordable.</w:t>
      </w:r>
    </w:p>
    <w:p>
      <w:pPr>
        <w:pStyle w:val="BodyText"/>
      </w:pPr>
      <w:r>
        <w:t xml:space="preserve">My professional journey has also been shaped by a strong belief in the importance of preventative care. In a city where sedentary lifestyles and workplace-related injuries are common, I have worked with patients to develop strategies for injury prevention and long-term wellness. For example, I designed a community program in [previous location] that educated local workers on ergonomic practices and low-impact exercises to reduce musculoskeletal strain. This experience reinforced my conviction that physiotherapy is not just about treating conditions but also about empowering individuals to take control of their health.</w:t>
      </w:r>
    </w:p>
    <w:p>
      <w:pPr>
        <w:pStyle w:val="BodyText"/>
      </w:pPr>
      <w:r>
        <w:t xml:space="preserve">What draws me most to Mexico City is its unique blend of tradition and modernity, which creates a rich environment for both professional growth and personal fulfillment. I am particularly inspired by the city’s commitment to public health initiatives and its growing emphasis on holistic wellness. I would be honored to contribute my expertise to a clinic that shares this vision, leveraging my skills in patient-centered care to support the physical and emotional well-being of your clients. Whether working one-on-one with patients or collaborating with other healthcare professionals, I am eager to bring my passion for physiotherapy to your team.</w:t>
      </w:r>
    </w:p>
    <w:p>
      <w:pPr>
        <w:pStyle w:val="BodyText"/>
      </w:pPr>
      <w:r>
        <w:t xml:space="preserve">My academic background includes a [degree] in Physiotherapy from [University Name], where I graduated with honors and received recognition for my research on [specific topic related to physiotherapy]. This foundation, coupled with my hands-on experience in clinical settings, has prepared me to handle a wide range of patient cases with confidence and compassion. I am also certified in [relevant certifications, e.g., "Neurological Physiotherapy" or "Sports Rehabilitation"], which further enhances my ability to provide specialized care tailored to individual needs.</w:t>
      </w:r>
    </w:p>
    <w:p>
      <w:pPr>
        <w:pStyle w:val="BodyText"/>
      </w:pPr>
      <w:r>
        <w:t xml:space="preserve">Outside of clinical work, I have volunteered with organizations that focus on improving access to healthcare for underserved communities. These experiences have deepened my understanding of the challenges faced by patients in urban environments and reinforced my desire to make a difference in places like Mexico City. I am particularly interested in collaborating with local initiatives that promote physical activity and injury prevention among children, the elderly, and individuals with chronic conditions.</w:t>
      </w:r>
    </w:p>
    <w:p>
      <w:pPr>
        <w:pStyle w:val="BodyText"/>
      </w:pPr>
      <w:r>
        <w:t xml:space="preserve">I am confident that my combination of technical expertise, cultural awareness, and dedication to patient care makes me an ideal candidate for the Physiotherapist position at your clinic. I would be thrilled to discuss how my background and skills align with your needs. Thank you for considering my application. I look forward to the opportunity to contribute to your team and support the health and well-being of patients in Mexico City, Mexic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Mexico City</dc:title>
  <dc:creator/>
  <dc:language>en</dc:language>
  <cp:keywords/>
  <dcterms:created xsi:type="dcterms:W3CDTF">2026-07-23T16:03:30Z</dcterms:created>
  <dcterms:modified xsi:type="dcterms:W3CDTF">2026-07-23T16:03:30Z</dcterms:modified>
</cp:coreProperties>
</file>

<file path=docProps/custom.xml><?xml version="1.0" encoding="utf-8"?>
<Properties xmlns="http://schemas.openxmlformats.org/officeDocument/2006/custom-properties" xmlns:vt="http://schemas.openxmlformats.org/officeDocument/2006/docPropsVTypes"/>
</file>